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723575" w14:textId="1199FFCB" w:rsidR="00502836" w:rsidRDefault="00AC7EC6" w:rsidP="00494507">
      <w:pPr>
        <w:ind w:left="8640" w:firstLine="720"/>
        <w:rPr>
          <w:b/>
          <w:i/>
        </w:rPr>
      </w:pPr>
      <w:r>
        <w:rPr>
          <w:noProof/>
        </w:rPr>
        <w:drawing>
          <wp:anchor distT="0" distB="0" distL="114300" distR="114300" simplePos="0" relativeHeight="251657728" behindDoc="1" locked="0" layoutInCell="1" allowOverlap="1" wp14:anchorId="402B5BA7" wp14:editId="63F38DF6">
            <wp:simplePos x="0" y="0"/>
            <wp:positionH relativeFrom="column">
              <wp:posOffset>4821555</wp:posOffset>
            </wp:positionH>
            <wp:positionV relativeFrom="paragraph">
              <wp:posOffset>123825</wp:posOffset>
            </wp:positionV>
            <wp:extent cx="2036445" cy="561975"/>
            <wp:effectExtent l="0" t="0" r="0" b="0"/>
            <wp:wrapNone/>
            <wp:docPr id="3" name="Picture 3" descr="ASS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SP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6445" cy="561975"/>
                    </a:xfrm>
                    <a:prstGeom prst="rect">
                      <a:avLst/>
                    </a:prstGeom>
                    <a:noFill/>
                  </pic:spPr>
                </pic:pic>
              </a:graphicData>
            </a:graphic>
            <wp14:sizeRelH relativeFrom="page">
              <wp14:pctWidth>0</wp14:pctWidth>
            </wp14:sizeRelH>
            <wp14:sizeRelV relativeFrom="page">
              <wp14:pctHeight>0</wp14:pctHeight>
            </wp14:sizeRelV>
          </wp:anchor>
        </w:drawing>
      </w:r>
    </w:p>
    <w:p w14:paraId="5679AB82" w14:textId="0413390C" w:rsidR="00502836" w:rsidRDefault="00B969AC" w:rsidP="00502836">
      <w:pPr>
        <w:rPr>
          <w:b/>
          <w:i/>
        </w:rPr>
      </w:pPr>
      <w:r>
        <w:rPr>
          <w:b/>
          <w:i/>
        </w:rPr>
        <w:t xml:space="preserve">November </w:t>
      </w:r>
      <w:r w:rsidR="00CC69C0">
        <w:rPr>
          <w:b/>
          <w:i/>
        </w:rPr>
        <w:t>28</w:t>
      </w:r>
      <w:r>
        <w:rPr>
          <w:b/>
          <w:i/>
        </w:rPr>
        <w:t>, 2018</w:t>
      </w:r>
    </w:p>
    <w:p w14:paraId="14B58A8C" w14:textId="6E876A7F" w:rsidR="00502836" w:rsidRDefault="00502836" w:rsidP="00502836">
      <w:pPr>
        <w:rPr>
          <w:b/>
          <w:i/>
        </w:rPr>
      </w:pPr>
    </w:p>
    <w:p w14:paraId="1390DB0E" w14:textId="77777777" w:rsidR="00502836" w:rsidRDefault="00502836" w:rsidP="00502836">
      <w:pPr>
        <w:rPr>
          <w:b/>
          <w:i/>
        </w:rPr>
      </w:pPr>
    </w:p>
    <w:p w14:paraId="3730526C" w14:textId="7A16253D" w:rsidR="00502836" w:rsidRDefault="00502836" w:rsidP="00502836">
      <w:pPr>
        <w:rPr>
          <w:b/>
          <w:i/>
        </w:rPr>
      </w:pPr>
      <w:r>
        <w:rPr>
          <w:b/>
          <w:i/>
        </w:rPr>
        <w:t xml:space="preserve">Dear </w:t>
      </w:r>
      <w:r w:rsidR="00CC69C0">
        <w:rPr>
          <w:b/>
          <w:i/>
        </w:rPr>
        <w:t>Career</w:t>
      </w:r>
      <w:r>
        <w:rPr>
          <w:b/>
          <w:i/>
        </w:rPr>
        <w:t xml:space="preserve"> Counselor,</w:t>
      </w:r>
    </w:p>
    <w:p w14:paraId="53D6C4C3" w14:textId="77777777" w:rsidR="00502836" w:rsidRDefault="00502836" w:rsidP="00502836">
      <w:pPr>
        <w:rPr>
          <w:b/>
          <w:i/>
        </w:rPr>
      </w:pPr>
    </w:p>
    <w:p w14:paraId="71474A46" w14:textId="77777777" w:rsidR="00502836" w:rsidRDefault="00502836" w:rsidP="00502836">
      <w:pPr>
        <w:rPr>
          <w:b/>
          <w:i/>
        </w:rPr>
      </w:pPr>
    </w:p>
    <w:p w14:paraId="56F94CAD" w14:textId="6E77F999" w:rsidR="00502836" w:rsidRDefault="00502836" w:rsidP="00502836">
      <w:pPr>
        <w:jc w:val="both"/>
        <w:rPr>
          <w:b/>
          <w:i/>
        </w:rPr>
      </w:pPr>
      <w:r>
        <w:rPr>
          <w:b/>
          <w:i/>
        </w:rPr>
        <w:t xml:space="preserve">The American Society of Safety </w:t>
      </w:r>
      <w:r w:rsidR="00B969AC">
        <w:rPr>
          <w:b/>
          <w:i/>
        </w:rPr>
        <w:t>Professionals</w:t>
      </w:r>
      <w:r>
        <w:rPr>
          <w:b/>
          <w:i/>
        </w:rPr>
        <w:t xml:space="preserve"> (ASS</w:t>
      </w:r>
      <w:r w:rsidR="00B969AC">
        <w:rPr>
          <w:b/>
          <w:i/>
        </w:rPr>
        <w:t>P</w:t>
      </w:r>
      <w:r>
        <w:rPr>
          <w:b/>
          <w:i/>
        </w:rPr>
        <w:t>) Coastal Bend</w:t>
      </w:r>
      <w:r w:rsidR="00EF6E4E">
        <w:rPr>
          <w:b/>
          <w:i/>
        </w:rPr>
        <w:t xml:space="preserve"> Chapter will be awarding a $5</w:t>
      </w:r>
      <w:r>
        <w:rPr>
          <w:b/>
          <w:i/>
        </w:rPr>
        <w:t>00 scholarship to a college student next spring.  The scholarship must be used towards college tuition and books. The student should have a minimum of twelve semester hours r</w:t>
      </w:r>
      <w:r w:rsidR="00080042">
        <w:rPr>
          <w:b/>
          <w:i/>
        </w:rPr>
        <w:t>emaining towards their degree.</w:t>
      </w:r>
      <w:r>
        <w:rPr>
          <w:b/>
          <w:i/>
        </w:rPr>
        <w:t xml:space="preserve">  Students pursuing a degree in the safety, fire, health, or environmental fields are encouraged to apply.  </w:t>
      </w:r>
    </w:p>
    <w:p w14:paraId="34FF5C65" w14:textId="77777777" w:rsidR="00502836" w:rsidRDefault="00502836" w:rsidP="00502836">
      <w:pPr>
        <w:jc w:val="both"/>
        <w:rPr>
          <w:b/>
          <w:i/>
        </w:rPr>
      </w:pPr>
    </w:p>
    <w:p w14:paraId="43885679" w14:textId="77777777" w:rsidR="00502836" w:rsidRDefault="00502836" w:rsidP="00502836">
      <w:pPr>
        <w:jc w:val="both"/>
        <w:rPr>
          <w:b/>
          <w:i/>
        </w:rPr>
      </w:pPr>
      <w:r>
        <w:rPr>
          <w:b/>
          <w:i/>
        </w:rPr>
        <w:t>The scholarship will be awarded based on several factors and an applicant's overall grade point average is not the sole determining factor. A copy of the application is attached for you to distribute to interested students.  Feel free to make additional copies.</w:t>
      </w:r>
    </w:p>
    <w:p w14:paraId="606A3A3E" w14:textId="77777777" w:rsidR="00502836" w:rsidRDefault="00502836" w:rsidP="00502836">
      <w:pPr>
        <w:jc w:val="both"/>
        <w:rPr>
          <w:b/>
          <w:i/>
        </w:rPr>
      </w:pPr>
    </w:p>
    <w:p w14:paraId="66495801" w14:textId="5D2443E5" w:rsidR="00502836" w:rsidRDefault="00502836" w:rsidP="00502836">
      <w:pPr>
        <w:jc w:val="both"/>
        <w:rPr>
          <w:b/>
          <w:i/>
        </w:rPr>
      </w:pPr>
      <w:r>
        <w:rPr>
          <w:b/>
          <w:i/>
        </w:rPr>
        <w:t xml:space="preserve">The student's application, paper, and a copy of their transcript should be mailed by </w:t>
      </w:r>
      <w:r w:rsidR="00EE4FDA">
        <w:rPr>
          <w:b/>
          <w:i/>
        </w:rPr>
        <w:t>April 1</w:t>
      </w:r>
      <w:r w:rsidR="00B969AC">
        <w:rPr>
          <w:b/>
          <w:i/>
        </w:rPr>
        <w:t>2</w:t>
      </w:r>
      <w:r w:rsidR="00EE4FDA">
        <w:rPr>
          <w:b/>
          <w:i/>
        </w:rPr>
        <w:t>, 201</w:t>
      </w:r>
      <w:r w:rsidR="00B969AC">
        <w:rPr>
          <w:b/>
          <w:i/>
        </w:rPr>
        <w:t>9</w:t>
      </w:r>
      <w:r>
        <w:rPr>
          <w:b/>
          <w:i/>
        </w:rPr>
        <w:t xml:space="preserve"> to the following address:</w:t>
      </w:r>
    </w:p>
    <w:p w14:paraId="26C20564" w14:textId="77777777" w:rsidR="00502836" w:rsidRDefault="00502836" w:rsidP="00502836">
      <w:pPr>
        <w:jc w:val="both"/>
        <w:rPr>
          <w:b/>
          <w:i/>
        </w:rPr>
      </w:pPr>
    </w:p>
    <w:p w14:paraId="7C559DCC" w14:textId="77777777" w:rsidR="00502836" w:rsidRDefault="00502836" w:rsidP="00502836">
      <w:pPr>
        <w:jc w:val="both"/>
        <w:rPr>
          <w:b/>
          <w:i/>
        </w:rPr>
      </w:pPr>
      <w:r>
        <w:rPr>
          <w:b/>
          <w:i/>
        </w:rPr>
        <w:tab/>
      </w:r>
      <w:r>
        <w:rPr>
          <w:b/>
          <w:i/>
        </w:rPr>
        <w:tab/>
      </w:r>
      <w:r>
        <w:rPr>
          <w:b/>
          <w:i/>
        </w:rPr>
        <w:tab/>
      </w:r>
      <w:r>
        <w:rPr>
          <w:b/>
          <w:i/>
        </w:rPr>
        <w:tab/>
      </w:r>
      <w:r w:rsidR="00DC0C71">
        <w:rPr>
          <w:b/>
          <w:i/>
        </w:rPr>
        <w:t>Sandra Cervantes</w:t>
      </w:r>
    </w:p>
    <w:p w14:paraId="7B939E75" w14:textId="77777777" w:rsidR="00502836" w:rsidRDefault="00502836" w:rsidP="00502836">
      <w:pPr>
        <w:ind w:left="2160" w:firstLine="720"/>
        <w:jc w:val="both"/>
        <w:rPr>
          <w:b/>
          <w:i/>
        </w:rPr>
      </w:pPr>
      <w:r>
        <w:rPr>
          <w:b/>
          <w:i/>
        </w:rPr>
        <w:t>Scholarship Committee Chairperson</w:t>
      </w:r>
    </w:p>
    <w:p w14:paraId="6932D860" w14:textId="0968D706" w:rsidR="00502836" w:rsidRDefault="00502836" w:rsidP="00502836">
      <w:pPr>
        <w:jc w:val="both"/>
        <w:rPr>
          <w:b/>
          <w:i/>
        </w:rPr>
      </w:pPr>
      <w:r>
        <w:rPr>
          <w:b/>
          <w:i/>
        </w:rPr>
        <w:tab/>
      </w:r>
      <w:r>
        <w:rPr>
          <w:b/>
          <w:i/>
        </w:rPr>
        <w:tab/>
      </w:r>
      <w:r>
        <w:rPr>
          <w:b/>
          <w:i/>
        </w:rPr>
        <w:tab/>
      </w:r>
      <w:r>
        <w:rPr>
          <w:b/>
          <w:i/>
        </w:rPr>
        <w:tab/>
        <w:t>Coastal Bend ASS</w:t>
      </w:r>
      <w:r w:rsidR="00CC69C0">
        <w:rPr>
          <w:b/>
          <w:i/>
        </w:rPr>
        <w:t>P</w:t>
      </w:r>
    </w:p>
    <w:p w14:paraId="5EA3CE0A" w14:textId="77777777" w:rsidR="00DC0C71" w:rsidRDefault="00AF2235" w:rsidP="00DC0C71">
      <w:pPr>
        <w:ind w:left="2160" w:firstLine="720"/>
        <w:jc w:val="both"/>
        <w:rPr>
          <w:b/>
          <w:i/>
        </w:rPr>
      </w:pPr>
      <w:r>
        <w:rPr>
          <w:b/>
          <w:i/>
        </w:rPr>
        <w:t>P.O. Box 4530</w:t>
      </w:r>
    </w:p>
    <w:p w14:paraId="4D243671" w14:textId="77777777" w:rsidR="00AF2235" w:rsidRPr="00DC0C71" w:rsidRDefault="00AF2235" w:rsidP="00DC0C71">
      <w:pPr>
        <w:ind w:left="2160" w:firstLine="720"/>
        <w:jc w:val="both"/>
        <w:rPr>
          <w:b/>
          <w:i/>
        </w:rPr>
      </w:pPr>
      <w:r>
        <w:rPr>
          <w:b/>
          <w:i/>
        </w:rPr>
        <w:t>Corpus Christi, Texas 78469</w:t>
      </w:r>
    </w:p>
    <w:p w14:paraId="01495A9B" w14:textId="77777777" w:rsidR="00502836" w:rsidRDefault="00502836" w:rsidP="00502836">
      <w:pPr>
        <w:rPr>
          <w:b/>
          <w:i/>
        </w:rPr>
      </w:pPr>
    </w:p>
    <w:p w14:paraId="76259FB5" w14:textId="7C49B3F7" w:rsidR="00502836" w:rsidRDefault="00502836" w:rsidP="00502836">
      <w:pPr>
        <w:rPr>
          <w:b/>
          <w:i/>
        </w:rPr>
      </w:pPr>
      <w:r>
        <w:rPr>
          <w:b/>
          <w:i/>
        </w:rPr>
        <w:t xml:space="preserve">The scholarship recipient will be notified by mail in </w:t>
      </w:r>
      <w:r w:rsidR="00E02DC2">
        <w:rPr>
          <w:b/>
          <w:i/>
        </w:rPr>
        <w:t>June</w:t>
      </w:r>
      <w:r w:rsidR="00DC0C71">
        <w:rPr>
          <w:b/>
          <w:i/>
        </w:rPr>
        <w:t xml:space="preserve"> </w:t>
      </w:r>
      <w:r w:rsidR="00BF63E2">
        <w:rPr>
          <w:b/>
          <w:i/>
        </w:rPr>
        <w:t>20</w:t>
      </w:r>
      <w:r w:rsidR="00EE4FDA">
        <w:rPr>
          <w:b/>
          <w:i/>
        </w:rPr>
        <w:t>1</w:t>
      </w:r>
      <w:r w:rsidR="00B969AC">
        <w:rPr>
          <w:b/>
          <w:i/>
        </w:rPr>
        <w:t>9</w:t>
      </w:r>
      <w:r w:rsidR="0059170F">
        <w:rPr>
          <w:b/>
          <w:i/>
        </w:rPr>
        <w:t xml:space="preserve"> and</w:t>
      </w:r>
      <w:r w:rsidR="00E02DC2">
        <w:rPr>
          <w:b/>
          <w:i/>
        </w:rPr>
        <w:t xml:space="preserve"> the award presented in June </w:t>
      </w:r>
      <w:r w:rsidR="00BF63E2">
        <w:rPr>
          <w:b/>
          <w:i/>
        </w:rPr>
        <w:t>201</w:t>
      </w:r>
      <w:r w:rsidR="00B969AC">
        <w:rPr>
          <w:b/>
          <w:i/>
        </w:rPr>
        <w:t>9</w:t>
      </w:r>
      <w:r>
        <w:rPr>
          <w:b/>
          <w:i/>
        </w:rPr>
        <w:t xml:space="preserve">.  If you or any of your students have any questions, please give me a call at </w:t>
      </w:r>
      <w:r w:rsidR="00AC1B9E">
        <w:rPr>
          <w:b/>
          <w:i/>
        </w:rPr>
        <w:t>361-</w:t>
      </w:r>
      <w:r w:rsidR="009E3BB5">
        <w:rPr>
          <w:b/>
          <w:i/>
        </w:rPr>
        <w:t>542-5069</w:t>
      </w:r>
      <w:r>
        <w:rPr>
          <w:b/>
          <w:i/>
        </w:rPr>
        <w:t>.</w:t>
      </w:r>
    </w:p>
    <w:p w14:paraId="1C6CD3D3" w14:textId="77777777" w:rsidR="00502836" w:rsidRDefault="00502836" w:rsidP="00502836">
      <w:pPr>
        <w:rPr>
          <w:b/>
          <w:i/>
        </w:rPr>
      </w:pPr>
    </w:p>
    <w:p w14:paraId="1607086B" w14:textId="77777777" w:rsidR="00502836" w:rsidRDefault="00502836" w:rsidP="00502836">
      <w:pPr>
        <w:rPr>
          <w:b/>
          <w:i/>
        </w:rPr>
      </w:pPr>
      <w:r>
        <w:rPr>
          <w:b/>
          <w:i/>
        </w:rPr>
        <w:t>Sincerely,</w:t>
      </w:r>
    </w:p>
    <w:p w14:paraId="26DA9E48" w14:textId="77777777" w:rsidR="00502836" w:rsidRDefault="00502836" w:rsidP="00502836">
      <w:pPr>
        <w:rPr>
          <w:b/>
          <w:i/>
        </w:rPr>
      </w:pPr>
    </w:p>
    <w:p w14:paraId="2BF6E67B" w14:textId="77777777" w:rsidR="00502836" w:rsidRDefault="00502836" w:rsidP="00502836">
      <w:pPr>
        <w:rPr>
          <w:b/>
          <w:i/>
        </w:rPr>
      </w:pPr>
    </w:p>
    <w:p w14:paraId="39F4CA9C" w14:textId="77777777" w:rsidR="00502836" w:rsidRDefault="00502836" w:rsidP="00502836">
      <w:pPr>
        <w:rPr>
          <w:b/>
          <w:i/>
        </w:rPr>
      </w:pPr>
    </w:p>
    <w:p w14:paraId="7F0D98E9" w14:textId="77777777" w:rsidR="00502836" w:rsidRPr="003E7021" w:rsidRDefault="00DC0C71" w:rsidP="00502836">
      <w:pPr>
        <w:rPr>
          <w:b/>
          <w:i/>
        </w:rPr>
      </w:pPr>
      <w:r>
        <w:rPr>
          <w:b/>
          <w:i/>
        </w:rPr>
        <w:t>Sandra Cervantes</w:t>
      </w:r>
    </w:p>
    <w:p w14:paraId="47B02578" w14:textId="77777777" w:rsidR="00502836" w:rsidRPr="003E7021" w:rsidRDefault="00502836" w:rsidP="00502836">
      <w:pPr>
        <w:rPr>
          <w:b/>
          <w:i/>
        </w:rPr>
      </w:pPr>
      <w:r w:rsidRPr="003E7021">
        <w:rPr>
          <w:b/>
          <w:i/>
        </w:rPr>
        <w:t>S</w:t>
      </w:r>
      <w:r w:rsidR="00AC1B9E">
        <w:rPr>
          <w:b/>
          <w:i/>
        </w:rPr>
        <w:t>cholarship Committee</w:t>
      </w:r>
    </w:p>
    <w:p w14:paraId="4B9A4C20" w14:textId="77777777" w:rsidR="00502836" w:rsidRPr="003E7021" w:rsidRDefault="00AC1B9E" w:rsidP="00502836">
      <w:pPr>
        <w:rPr>
          <w:b/>
          <w:i/>
        </w:rPr>
      </w:pPr>
      <w:r>
        <w:rPr>
          <w:b/>
          <w:i/>
        </w:rPr>
        <w:t xml:space="preserve">Coastal </w:t>
      </w:r>
      <w:smartTag w:uri="urn:schemas-microsoft-com:office:smarttags" w:element="City">
        <w:smartTag w:uri="urn:schemas-microsoft-com:office:smarttags" w:element="place">
          <w:r>
            <w:rPr>
              <w:b/>
              <w:i/>
            </w:rPr>
            <w:t>Bend</w:t>
          </w:r>
        </w:smartTag>
      </w:smartTag>
      <w:r>
        <w:rPr>
          <w:b/>
          <w:i/>
        </w:rPr>
        <w:t xml:space="preserve"> Chapter</w:t>
      </w:r>
    </w:p>
    <w:p w14:paraId="7967582A" w14:textId="24130BF1" w:rsidR="00502836" w:rsidRDefault="00AC1B9E" w:rsidP="00502836">
      <w:pPr>
        <w:rPr>
          <w:b/>
          <w:i/>
        </w:rPr>
      </w:pPr>
      <w:r>
        <w:rPr>
          <w:b/>
          <w:i/>
        </w:rPr>
        <w:t xml:space="preserve">American Society of Safety </w:t>
      </w:r>
      <w:r w:rsidR="00CC69C0">
        <w:rPr>
          <w:b/>
          <w:i/>
        </w:rPr>
        <w:t>Professionals</w:t>
      </w:r>
    </w:p>
    <w:p w14:paraId="0CAE3CB8" w14:textId="77777777" w:rsidR="00502836" w:rsidRDefault="00502836" w:rsidP="00502836">
      <w:pPr>
        <w:pStyle w:val="BodyText"/>
        <w:rPr>
          <w:szCs w:val="24"/>
        </w:rPr>
      </w:pPr>
    </w:p>
    <w:p w14:paraId="135C2342" w14:textId="77777777" w:rsidR="00502836" w:rsidRDefault="00502836" w:rsidP="00502836">
      <w:pPr>
        <w:pStyle w:val="BodyText"/>
        <w:rPr>
          <w:szCs w:val="24"/>
        </w:rPr>
      </w:pPr>
    </w:p>
    <w:p w14:paraId="50C1483C" w14:textId="77777777" w:rsidR="00502836" w:rsidRDefault="00502836" w:rsidP="00502836">
      <w:pPr>
        <w:pStyle w:val="BodyText"/>
        <w:rPr>
          <w:szCs w:val="24"/>
        </w:rPr>
      </w:pPr>
    </w:p>
    <w:p w14:paraId="21FCF48C" w14:textId="6E1CD7B9" w:rsidR="00FF3327" w:rsidRDefault="00502836" w:rsidP="00A64FBE">
      <w:pPr>
        <w:pStyle w:val="BodyText"/>
      </w:pPr>
      <w:r>
        <w:t xml:space="preserve">Applications are available at </w:t>
      </w:r>
      <w:hyperlink r:id="rId7" w:history="1">
        <w:r w:rsidR="00B969AC" w:rsidRPr="00EC03B4">
          <w:rPr>
            <w:rStyle w:val="Hyperlink"/>
          </w:rPr>
          <w:t>http://cb.assp.org</w:t>
        </w:r>
      </w:hyperlink>
    </w:p>
    <w:p w14:paraId="6B99CD5C" w14:textId="09BDEFF3" w:rsidR="00B969AC" w:rsidRDefault="00B969AC" w:rsidP="00A64FBE">
      <w:pPr>
        <w:pStyle w:val="BodyText"/>
      </w:pPr>
    </w:p>
    <w:p w14:paraId="56AAF71F" w14:textId="77D742CA" w:rsidR="00CC69C0" w:rsidRDefault="00CC69C0">
      <w:pPr>
        <w:rPr>
          <w:b/>
          <w:i/>
          <w:szCs w:val="20"/>
        </w:rPr>
      </w:pPr>
      <w:r>
        <w:br w:type="page"/>
      </w:r>
    </w:p>
    <w:p w14:paraId="0E906A9D" w14:textId="77777777" w:rsidR="00CC69C0" w:rsidRPr="00CC69C0" w:rsidRDefault="00CC69C0" w:rsidP="00CC69C0">
      <w:pPr>
        <w:pStyle w:val="BodyText"/>
      </w:pPr>
      <w:r w:rsidRPr="00CC69C0">
        <w:lastRenderedPageBreak/>
        <w:drawing>
          <wp:anchor distT="0" distB="0" distL="114300" distR="114300" simplePos="0" relativeHeight="251659776" behindDoc="1" locked="0" layoutInCell="1" allowOverlap="1" wp14:anchorId="391047AF" wp14:editId="409AE5AE">
            <wp:simplePos x="0" y="0"/>
            <wp:positionH relativeFrom="column">
              <wp:posOffset>5038725</wp:posOffset>
            </wp:positionH>
            <wp:positionV relativeFrom="paragraph">
              <wp:posOffset>151130</wp:posOffset>
            </wp:positionV>
            <wp:extent cx="1819275" cy="502285"/>
            <wp:effectExtent l="0" t="0" r="0" b="0"/>
            <wp:wrapNone/>
            <wp:docPr id="1" name="Picture 1" descr="ASS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SP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19275" cy="502285"/>
                    </a:xfrm>
                    <a:prstGeom prst="rect">
                      <a:avLst/>
                    </a:prstGeom>
                    <a:noFill/>
                  </pic:spPr>
                </pic:pic>
              </a:graphicData>
            </a:graphic>
            <wp14:sizeRelH relativeFrom="page">
              <wp14:pctWidth>0</wp14:pctWidth>
            </wp14:sizeRelH>
            <wp14:sizeRelV relativeFrom="page">
              <wp14:pctHeight>0</wp14:pctHeight>
            </wp14:sizeRelV>
          </wp:anchor>
        </w:drawing>
      </w:r>
      <w:r w:rsidRPr="00CC69C0">
        <w:t>American Society of Safety Professionals</w:t>
      </w:r>
    </w:p>
    <w:p w14:paraId="5556C68D" w14:textId="77777777" w:rsidR="00CC69C0" w:rsidRPr="00CC69C0" w:rsidRDefault="00CC69C0" w:rsidP="00CC69C0">
      <w:pPr>
        <w:pStyle w:val="BodyText"/>
      </w:pPr>
      <w:r w:rsidRPr="00CC69C0">
        <w:t>Coastal Bend Chapter</w:t>
      </w:r>
    </w:p>
    <w:p w14:paraId="7D0BEDEE" w14:textId="77777777" w:rsidR="00CC69C0" w:rsidRPr="00CC69C0" w:rsidRDefault="00CC69C0" w:rsidP="00CC69C0">
      <w:pPr>
        <w:pStyle w:val="BodyText"/>
      </w:pPr>
      <w:r w:rsidRPr="00CC69C0">
        <w:t>College Scholarship Application</w:t>
      </w:r>
    </w:p>
    <w:p w14:paraId="4DB3B414" w14:textId="77777777" w:rsidR="00CC69C0" w:rsidRPr="00CC69C0" w:rsidRDefault="00CC69C0" w:rsidP="00CC69C0">
      <w:pPr>
        <w:pStyle w:val="BodyText"/>
      </w:pPr>
    </w:p>
    <w:p w14:paraId="02103D69" w14:textId="77777777" w:rsidR="00CC69C0" w:rsidRPr="00CC69C0" w:rsidRDefault="00CC69C0" w:rsidP="00CC69C0">
      <w:pPr>
        <w:pStyle w:val="BodyText"/>
      </w:pPr>
    </w:p>
    <w:p w14:paraId="441085F7" w14:textId="77777777" w:rsidR="00CC69C0" w:rsidRPr="00CC69C0" w:rsidRDefault="00CC69C0" w:rsidP="00CC69C0">
      <w:pPr>
        <w:pStyle w:val="BodyText"/>
      </w:pPr>
      <w:r w:rsidRPr="00CC69C0">
        <w:t xml:space="preserve">Instructions: Completed application, paper, and transcript should be postmarked by </w:t>
      </w:r>
    </w:p>
    <w:p w14:paraId="48F01DA3" w14:textId="77777777" w:rsidR="00CC69C0" w:rsidRPr="00CC69C0" w:rsidRDefault="00CC69C0" w:rsidP="00CC69C0">
      <w:pPr>
        <w:pStyle w:val="BodyText"/>
      </w:pPr>
      <w:r w:rsidRPr="00CC69C0">
        <w:t>April 12, 2019.  Mail completed application to Sandra Cervantes, Scholarship Committee Chairperson, P.O. Box 4530, Corpus Christi, Texas 78469.</w:t>
      </w:r>
    </w:p>
    <w:p w14:paraId="3EADDCF1" w14:textId="77777777" w:rsidR="00CC69C0" w:rsidRPr="00CC69C0" w:rsidRDefault="00CC69C0" w:rsidP="00CC69C0">
      <w:pPr>
        <w:pStyle w:val="BodyText"/>
      </w:pPr>
    </w:p>
    <w:p w14:paraId="2F01E484" w14:textId="77777777" w:rsidR="00CC69C0" w:rsidRPr="00CC69C0" w:rsidRDefault="00CC69C0" w:rsidP="00CC69C0">
      <w:pPr>
        <w:pStyle w:val="BodyText"/>
      </w:pPr>
      <w:r w:rsidRPr="00CC69C0">
        <w:t>NAME:</w:t>
      </w:r>
      <w:r w:rsidRPr="00CC69C0">
        <w:tab/>
      </w:r>
      <w:r w:rsidRPr="00CC69C0">
        <w:tab/>
        <w:t>_____________________________________________________________</w:t>
      </w:r>
      <w:r w:rsidRPr="00CC69C0">
        <w:br/>
      </w:r>
      <w:r w:rsidRPr="00CC69C0">
        <w:tab/>
      </w:r>
      <w:r w:rsidRPr="00CC69C0">
        <w:tab/>
      </w:r>
      <w:r w:rsidRPr="00CC69C0">
        <w:tab/>
      </w:r>
      <w:r w:rsidRPr="00CC69C0">
        <w:tab/>
      </w:r>
      <w:r w:rsidRPr="00CC69C0">
        <w:tab/>
        <w:t>(First)</w:t>
      </w:r>
      <w:r w:rsidRPr="00CC69C0">
        <w:tab/>
      </w:r>
      <w:r w:rsidRPr="00CC69C0">
        <w:tab/>
        <w:t>(M.I.)</w:t>
      </w:r>
      <w:r w:rsidRPr="00CC69C0">
        <w:tab/>
      </w:r>
      <w:r w:rsidRPr="00CC69C0">
        <w:tab/>
      </w:r>
      <w:r w:rsidRPr="00CC69C0">
        <w:tab/>
        <w:t>(Last)</w:t>
      </w:r>
    </w:p>
    <w:p w14:paraId="76A8630F" w14:textId="77777777" w:rsidR="00CC69C0" w:rsidRPr="00CC69C0" w:rsidRDefault="00CC69C0" w:rsidP="00CC69C0">
      <w:pPr>
        <w:pStyle w:val="BodyText"/>
      </w:pPr>
    </w:p>
    <w:p w14:paraId="34ED1EC0" w14:textId="77777777" w:rsidR="00CC69C0" w:rsidRPr="00CC69C0" w:rsidRDefault="00CC69C0" w:rsidP="00CC69C0">
      <w:pPr>
        <w:pStyle w:val="BodyText"/>
      </w:pPr>
      <w:r w:rsidRPr="00CC69C0">
        <w:t>HOME ADDRESS</w:t>
      </w:r>
      <w:r w:rsidRPr="00CC69C0">
        <w:tab/>
        <w:t>_____________________________________________________________</w:t>
      </w:r>
      <w:r w:rsidRPr="00CC69C0">
        <w:br/>
      </w:r>
      <w:r w:rsidRPr="00CC69C0">
        <w:tab/>
      </w:r>
      <w:r w:rsidRPr="00CC69C0">
        <w:tab/>
      </w:r>
      <w:r w:rsidRPr="00CC69C0">
        <w:tab/>
      </w:r>
      <w:r w:rsidRPr="00CC69C0">
        <w:tab/>
        <w:t>(No.)</w:t>
      </w:r>
      <w:r w:rsidRPr="00CC69C0">
        <w:tab/>
      </w:r>
      <w:r w:rsidRPr="00CC69C0">
        <w:tab/>
        <w:t>(Street)</w:t>
      </w:r>
      <w:r w:rsidRPr="00CC69C0">
        <w:tab/>
      </w:r>
      <w:r w:rsidRPr="00CC69C0">
        <w:tab/>
      </w:r>
      <w:r w:rsidRPr="00CC69C0">
        <w:tab/>
        <w:t>(City)</w:t>
      </w:r>
      <w:r w:rsidRPr="00CC69C0">
        <w:tab/>
      </w:r>
      <w:r w:rsidRPr="00CC69C0">
        <w:tab/>
        <w:t>(State)   (Zip)</w:t>
      </w:r>
    </w:p>
    <w:p w14:paraId="07C17F99" w14:textId="77777777" w:rsidR="00CC69C0" w:rsidRPr="00CC69C0" w:rsidRDefault="00CC69C0" w:rsidP="00CC69C0">
      <w:pPr>
        <w:pStyle w:val="BodyText"/>
      </w:pPr>
      <w:r w:rsidRPr="00CC69C0">
        <w:t xml:space="preserve">TELEPHONE NUMBER: _______________________ </w:t>
      </w:r>
      <w:r w:rsidRPr="00CC69C0">
        <w:tab/>
        <w:t>E-MAIL:______________________</w:t>
      </w:r>
    </w:p>
    <w:p w14:paraId="2548CDE0" w14:textId="77777777" w:rsidR="00CC69C0" w:rsidRPr="00CC69C0" w:rsidRDefault="00CC69C0" w:rsidP="00CC69C0">
      <w:pPr>
        <w:pStyle w:val="BodyText"/>
      </w:pPr>
    </w:p>
    <w:p w14:paraId="750ED42D" w14:textId="77777777" w:rsidR="00CC69C0" w:rsidRPr="00CC69C0" w:rsidRDefault="00CC69C0" w:rsidP="00CC69C0">
      <w:pPr>
        <w:pStyle w:val="BodyText"/>
      </w:pPr>
      <w:r w:rsidRPr="00CC69C0">
        <w:t>Father's Name</w:t>
      </w:r>
      <w:r w:rsidRPr="00CC69C0">
        <w:tab/>
        <w:t>_____________________________</w:t>
      </w:r>
      <w:r w:rsidRPr="00CC69C0">
        <w:tab/>
        <w:t>Occupation</w:t>
      </w:r>
      <w:r w:rsidRPr="00CC69C0">
        <w:tab/>
        <w:t>___________________</w:t>
      </w:r>
    </w:p>
    <w:p w14:paraId="54EEBF54" w14:textId="77777777" w:rsidR="00CC69C0" w:rsidRPr="00CC69C0" w:rsidRDefault="00CC69C0" w:rsidP="00CC69C0">
      <w:pPr>
        <w:pStyle w:val="BodyText"/>
      </w:pPr>
    </w:p>
    <w:p w14:paraId="662ED274" w14:textId="77777777" w:rsidR="00CC69C0" w:rsidRPr="00CC69C0" w:rsidRDefault="00CC69C0" w:rsidP="00CC69C0">
      <w:pPr>
        <w:pStyle w:val="BodyText"/>
      </w:pPr>
      <w:r w:rsidRPr="00CC69C0">
        <w:t>Mother's Name</w:t>
      </w:r>
      <w:r w:rsidRPr="00CC69C0">
        <w:tab/>
        <w:t>_____________________________</w:t>
      </w:r>
      <w:r w:rsidRPr="00CC69C0">
        <w:tab/>
        <w:t>Occupation</w:t>
      </w:r>
      <w:r w:rsidRPr="00CC69C0">
        <w:tab/>
        <w:t>___________________</w:t>
      </w:r>
    </w:p>
    <w:p w14:paraId="2D4C9D49" w14:textId="77777777" w:rsidR="00CC69C0" w:rsidRPr="00CC69C0" w:rsidRDefault="00CC69C0" w:rsidP="00CC69C0">
      <w:pPr>
        <w:pStyle w:val="BodyText"/>
      </w:pPr>
    </w:p>
    <w:p w14:paraId="6F3AB7A2" w14:textId="77777777" w:rsidR="00CC69C0" w:rsidRPr="00CC69C0" w:rsidRDefault="00CC69C0" w:rsidP="00CC69C0">
      <w:pPr>
        <w:pStyle w:val="BodyText"/>
      </w:pPr>
      <w:r w:rsidRPr="00CC69C0">
        <w:t>Number of children in family and their ages:</w:t>
      </w:r>
      <w:r w:rsidRPr="00CC69C0">
        <w:tab/>
        <w:t>_________________________________________</w:t>
      </w:r>
    </w:p>
    <w:p w14:paraId="3AA3B1F2" w14:textId="77777777" w:rsidR="00CC69C0" w:rsidRPr="00CC69C0" w:rsidRDefault="00CC69C0" w:rsidP="00CC69C0">
      <w:pPr>
        <w:pStyle w:val="BodyText"/>
      </w:pPr>
    </w:p>
    <w:p w14:paraId="34EE6090" w14:textId="77777777" w:rsidR="00CC69C0" w:rsidRPr="00CC69C0" w:rsidRDefault="00CC69C0" w:rsidP="00CC69C0">
      <w:pPr>
        <w:pStyle w:val="BodyText"/>
      </w:pPr>
      <w:r w:rsidRPr="00CC69C0">
        <w:t xml:space="preserve">Do you live with your parents? ___ If so, will your family assist you with part of your expenses? ___                                                </w:t>
      </w:r>
    </w:p>
    <w:p w14:paraId="37FB5160" w14:textId="77777777" w:rsidR="00CC69C0" w:rsidRPr="00CC69C0" w:rsidRDefault="00CC69C0" w:rsidP="00CC69C0">
      <w:pPr>
        <w:pStyle w:val="BodyText"/>
      </w:pPr>
    </w:p>
    <w:p w14:paraId="3F6D9A47" w14:textId="77777777" w:rsidR="00CC69C0" w:rsidRPr="00CC69C0" w:rsidRDefault="00CC69C0" w:rsidP="00CC69C0">
      <w:pPr>
        <w:pStyle w:val="BodyText"/>
      </w:pPr>
      <w:r w:rsidRPr="00CC69C0">
        <w:t>Are you married?____ If so, do you have children?_____ What are their ages?_________________</w:t>
      </w:r>
    </w:p>
    <w:p w14:paraId="6AC47DCB" w14:textId="77777777" w:rsidR="00CC69C0" w:rsidRPr="00CC69C0" w:rsidRDefault="00CC69C0" w:rsidP="00CC69C0">
      <w:pPr>
        <w:pStyle w:val="BodyText"/>
      </w:pPr>
    </w:p>
    <w:p w14:paraId="0F1AB316" w14:textId="77777777" w:rsidR="00CC69C0" w:rsidRPr="00CC69C0" w:rsidRDefault="00CC69C0" w:rsidP="00CC69C0">
      <w:pPr>
        <w:pStyle w:val="BodyText"/>
      </w:pPr>
      <w:r w:rsidRPr="00CC69C0">
        <w:t>What college are you attending and what is your GPA?       ________________________________</w:t>
      </w:r>
    </w:p>
    <w:p w14:paraId="0E54FA7C" w14:textId="77777777" w:rsidR="00CC69C0" w:rsidRPr="00CC69C0" w:rsidRDefault="00CC69C0" w:rsidP="00CC69C0">
      <w:pPr>
        <w:pStyle w:val="BodyText"/>
      </w:pPr>
    </w:p>
    <w:p w14:paraId="6D1A0FF5" w14:textId="77777777" w:rsidR="00CC69C0" w:rsidRPr="00CC69C0" w:rsidRDefault="00CC69C0" w:rsidP="00CC69C0">
      <w:pPr>
        <w:pStyle w:val="BodyText"/>
      </w:pPr>
      <w:r w:rsidRPr="00CC69C0">
        <w:t>When do you plan to graduate?</w:t>
      </w:r>
      <w:r w:rsidRPr="00CC69C0">
        <w:tab/>
      </w:r>
      <w:r w:rsidRPr="00CC69C0">
        <w:tab/>
      </w:r>
      <w:r w:rsidRPr="00CC69C0">
        <w:tab/>
      </w:r>
      <w:r w:rsidRPr="00CC69C0">
        <w:tab/>
        <w:t xml:space="preserve">         _______________________________</w:t>
      </w:r>
    </w:p>
    <w:p w14:paraId="1BE30A97" w14:textId="77777777" w:rsidR="00CC69C0" w:rsidRPr="00CC69C0" w:rsidRDefault="00CC69C0" w:rsidP="00CC69C0">
      <w:pPr>
        <w:pStyle w:val="BodyText"/>
      </w:pPr>
    </w:p>
    <w:p w14:paraId="7019FB93" w14:textId="77777777" w:rsidR="00CC69C0" w:rsidRPr="00CC69C0" w:rsidRDefault="00CC69C0" w:rsidP="00CC69C0">
      <w:pPr>
        <w:pStyle w:val="BodyText"/>
      </w:pPr>
      <w:r w:rsidRPr="00CC69C0">
        <w:t>What field of study are you pursuing?</w:t>
      </w:r>
      <w:r w:rsidRPr="00CC69C0">
        <w:tab/>
      </w:r>
      <w:r w:rsidRPr="00CC69C0">
        <w:tab/>
      </w:r>
      <w:r w:rsidRPr="00CC69C0">
        <w:tab/>
        <w:t xml:space="preserve">         _______________________________</w:t>
      </w:r>
    </w:p>
    <w:p w14:paraId="2FD52380" w14:textId="77777777" w:rsidR="00CC69C0" w:rsidRPr="00CC69C0" w:rsidRDefault="00CC69C0" w:rsidP="00CC69C0">
      <w:pPr>
        <w:pStyle w:val="BodyText"/>
      </w:pPr>
    </w:p>
    <w:p w14:paraId="1EBFAAF6" w14:textId="77777777" w:rsidR="00CC69C0" w:rsidRPr="00CC69C0" w:rsidRDefault="00CC69C0" w:rsidP="00CC69C0">
      <w:pPr>
        <w:pStyle w:val="BodyText"/>
      </w:pPr>
      <w:r w:rsidRPr="00CC69C0">
        <w:t xml:space="preserve">Do you work? ________ If so, where?  _______________________________  </w:t>
      </w:r>
    </w:p>
    <w:p w14:paraId="3A0E6174" w14:textId="77777777" w:rsidR="00CC69C0" w:rsidRPr="00CC69C0" w:rsidRDefault="00CC69C0" w:rsidP="00CC69C0">
      <w:pPr>
        <w:pStyle w:val="BodyText"/>
      </w:pPr>
      <w:r w:rsidRPr="00CC69C0">
        <w:t>Full or part time?  ________ Job title: _______________________________</w:t>
      </w:r>
    </w:p>
    <w:p w14:paraId="54BD80EC" w14:textId="77777777" w:rsidR="00CC69C0" w:rsidRPr="00CC69C0" w:rsidRDefault="00CC69C0" w:rsidP="00CC69C0">
      <w:pPr>
        <w:pStyle w:val="BodyText"/>
      </w:pPr>
    </w:p>
    <w:p w14:paraId="0507B927" w14:textId="77777777" w:rsidR="00CC69C0" w:rsidRPr="00CC69C0" w:rsidRDefault="00CC69C0" w:rsidP="00CC69C0">
      <w:pPr>
        <w:pStyle w:val="BodyText"/>
      </w:pPr>
      <w:r w:rsidRPr="00CC69C0">
        <w:t>List college activities and organizations in which you have participated:  _______________________________________________________________________________</w:t>
      </w:r>
    </w:p>
    <w:p w14:paraId="1456B15D" w14:textId="77777777" w:rsidR="00CC69C0" w:rsidRPr="00CC69C0" w:rsidRDefault="00CC69C0" w:rsidP="00CC69C0">
      <w:pPr>
        <w:pStyle w:val="BodyText"/>
      </w:pPr>
      <w:r w:rsidRPr="00CC69C0">
        <w:t>_______________________________________________________________________________</w:t>
      </w:r>
    </w:p>
    <w:p w14:paraId="5CDEE5FF" w14:textId="77777777" w:rsidR="00CC69C0" w:rsidRPr="00CC69C0" w:rsidRDefault="00CC69C0" w:rsidP="00CC69C0">
      <w:pPr>
        <w:pStyle w:val="BodyText"/>
      </w:pPr>
      <w:r w:rsidRPr="00CC69C0">
        <w:t>List church or community activities in which you have participated: ________________________</w:t>
      </w:r>
    </w:p>
    <w:p w14:paraId="6E2A3DBA" w14:textId="77777777" w:rsidR="00CC69C0" w:rsidRPr="00CC69C0" w:rsidRDefault="00CC69C0" w:rsidP="00CC69C0">
      <w:pPr>
        <w:pStyle w:val="BodyText"/>
      </w:pPr>
      <w:r w:rsidRPr="00CC69C0">
        <w:t>________________________________________________________________________________</w:t>
      </w:r>
    </w:p>
    <w:p w14:paraId="658EFD75" w14:textId="77777777" w:rsidR="00CC69C0" w:rsidRPr="00CC69C0" w:rsidRDefault="00CC69C0" w:rsidP="00CC69C0">
      <w:pPr>
        <w:pStyle w:val="BodyText"/>
      </w:pPr>
    </w:p>
    <w:p w14:paraId="399E5921" w14:textId="77777777" w:rsidR="00CC69C0" w:rsidRPr="00CC69C0" w:rsidRDefault="00CC69C0" w:rsidP="00CC69C0">
      <w:pPr>
        <w:pStyle w:val="BodyText"/>
      </w:pPr>
      <w:r w:rsidRPr="00CC69C0">
        <w:t>Work experience: _________________________________________________________________</w:t>
      </w:r>
    </w:p>
    <w:p w14:paraId="0ACE28D9" w14:textId="77777777" w:rsidR="00CC69C0" w:rsidRPr="00CC69C0" w:rsidRDefault="00CC69C0" w:rsidP="00CC69C0">
      <w:pPr>
        <w:pStyle w:val="BodyText"/>
      </w:pPr>
      <w:r w:rsidRPr="00CC69C0">
        <w:t>________________________________________________________________________________</w:t>
      </w:r>
    </w:p>
    <w:p w14:paraId="2201C8DA" w14:textId="77777777" w:rsidR="00CC69C0" w:rsidRPr="00CC69C0" w:rsidRDefault="00CC69C0" w:rsidP="00CC69C0">
      <w:pPr>
        <w:pStyle w:val="BodyText"/>
      </w:pPr>
    </w:p>
    <w:p w14:paraId="398319A1" w14:textId="77777777" w:rsidR="00CC69C0" w:rsidRPr="00CC69C0" w:rsidRDefault="00CC69C0" w:rsidP="00CC69C0">
      <w:pPr>
        <w:pStyle w:val="BodyText"/>
        <w:rPr>
          <w:bCs/>
          <w:iCs/>
        </w:rPr>
      </w:pPr>
      <w:r w:rsidRPr="00CC69C0">
        <w:rPr>
          <w:bCs/>
          <w:iCs/>
        </w:rPr>
        <w:t>How are you financing your college education:  _____________________________________</w:t>
      </w:r>
    </w:p>
    <w:p w14:paraId="757B056F" w14:textId="77777777" w:rsidR="00CC69C0" w:rsidRPr="00CC69C0" w:rsidRDefault="00CC69C0" w:rsidP="00CC69C0">
      <w:pPr>
        <w:pStyle w:val="BodyText"/>
        <w:rPr>
          <w:bCs/>
          <w:iCs/>
        </w:rPr>
      </w:pPr>
      <w:r w:rsidRPr="00CC69C0">
        <w:rPr>
          <w:bCs/>
          <w:iCs/>
        </w:rPr>
        <w:t>________________________________________________________________________________</w:t>
      </w:r>
    </w:p>
    <w:p w14:paraId="0B8C6C43" w14:textId="77777777" w:rsidR="00CC69C0" w:rsidRPr="00CC69C0" w:rsidRDefault="00CC69C0" w:rsidP="00CC69C0">
      <w:pPr>
        <w:pStyle w:val="BodyText"/>
        <w:rPr>
          <w:bCs/>
          <w:iCs/>
        </w:rPr>
      </w:pPr>
      <w:r w:rsidRPr="00CC69C0">
        <w:rPr>
          <w:bCs/>
          <w:iCs/>
        </w:rPr>
        <w:lastRenderedPageBreak/>
        <w:t>NOTE:  The scholarship must be used towards college tuition and books. Receipts will be required. The successful scholarship recipient will be notified by mail in June 2019 with the award presented in June 2019. Thank you for your interest.</w:t>
      </w:r>
    </w:p>
    <w:p w14:paraId="25220069" w14:textId="77777777" w:rsidR="00CC69C0" w:rsidRPr="00CC69C0" w:rsidRDefault="00CC69C0" w:rsidP="00CC69C0">
      <w:pPr>
        <w:pStyle w:val="BodyText"/>
        <w:rPr>
          <w:bCs/>
          <w:iCs/>
        </w:rPr>
      </w:pPr>
    </w:p>
    <w:p w14:paraId="24768D38" w14:textId="77777777" w:rsidR="00CC69C0" w:rsidRPr="00CC69C0" w:rsidRDefault="00CC69C0" w:rsidP="00CC69C0">
      <w:pPr>
        <w:pStyle w:val="BodyText"/>
        <w:rPr>
          <w:bCs/>
          <w:iCs/>
        </w:rPr>
      </w:pPr>
      <w:r w:rsidRPr="00CC69C0">
        <w:rPr>
          <w:bCs/>
          <w:iCs/>
        </w:rPr>
        <w:t>In 500 words or less, please prepare a paper on one of the following two topics:</w:t>
      </w:r>
    </w:p>
    <w:p w14:paraId="73146559" w14:textId="77777777" w:rsidR="00CC69C0" w:rsidRPr="00CC69C0" w:rsidRDefault="00CC69C0" w:rsidP="00CC69C0">
      <w:pPr>
        <w:pStyle w:val="BodyText"/>
        <w:rPr>
          <w:bCs/>
          <w:iCs/>
        </w:rPr>
      </w:pPr>
    </w:p>
    <w:p w14:paraId="7080F686" w14:textId="77777777" w:rsidR="00CC69C0" w:rsidRPr="00CC69C0" w:rsidRDefault="00CC69C0" w:rsidP="00CC69C0">
      <w:pPr>
        <w:pStyle w:val="BodyText"/>
        <w:rPr>
          <w:bCs/>
          <w:iCs/>
        </w:rPr>
      </w:pPr>
      <w:r w:rsidRPr="00CC69C0">
        <w:rPr>
          <w:bCs/>
          <w:iCs/>
        </w:rPr>
        <w:t xml:space="preserve">Topic 1) What challenges do you see ahead for the safety, fire, health, or environmental </w:t>
      </w:r>
      <w:r w:rsidRPr="00CC69C0">
        <w:rPr>
          <w:bCs/>
          <w:iCs/>
        </w:rPr>
        <w:tab/>
      </w:r>
      <w:r w:rsidRPr="00CC69C0">
        <w:rPr>
          <w:bCs/>
          <w:iCs/>
        </w:rPr>
        <w:tab/>
      </w:r>
      <w:r w:rsidRPr="00CC69C0">
        <w:rPr>
          <w:bCs/>
          <w:iCs/>
        </w:rPr>
        <w:tab/>
      </w:r>
      <w:r w:rsidRPr="00CC69C0">
        <w:rPr>
          <w:bCs/>
          <w:iCs/>
        </w:rPr>
        <w:tab/>
        <w:t>professional over the next few years?</w:t>
      </w:r>
    </w:p>
    <w:p w14:paraId="1E7E61CD" w14:textId="77777777" w:rsidR="00CC69C0" w:rsidRPr="00CC69C0" w:rsidRDefault="00CC69C0" w:rsidP="00CC69C0">
      <w:pPr>
        <w:pStyle w:val="BodyText"/>
        <w:rPr>
          <w:bCs/>
          <w:iCs/>
        </w:rPr>
      </w:pPr>
    </w:p>
    <w:p w14:paraId="717AB755" w14:textId="77777777" w:rsidR="00CC69C0" w:rsidRPr="00CC69C0" w:rsidRDefault="00CC69C0" w:rsidP="00CC69C0">
      <w:pPr>
        <w:pStyle w:val="BodyText"/>
        <w:rPr>
          <w:bCs/>
          <w:iCs/>
        </w:rPr>
      </w:pPr>
      <w:r w:rsidRPr="00CC69C0">
        <w:rPr>
          <w:bCs/>
          <w:iCs/>
        </w:rPr>
        <w:t>Topic 2) Which profession listed in Topic #1 is of greatest interest to you and why?</w:t>
      </w:r>
    </w:p>
    <w:p w14:paraId="0BD82B1F" w14:textId="77777777" w:rsidR="00CC69C0" w:rsidRPr="00CC69C0" w:rsidRDefault="00CC69C0" w:rsidP="00CC69C0">
      <w:pPr>
        <w:pStyle w:val="BodyText"/>
        <w:rPr>
          <w:bCs/>
          <w:iCs/>
        </w:rPr>
      </w:pPr>
    </w:p>
    <w:p w14:paraId="7EFB05D2" w14:textId="77777777" w:rsidR="00CC69C0" w:rsidRPr="00CC69C0" w:rsidRDefault="00CC69C0" w:rsidP="00CC69C0">
      <w:pPr>
        <w:pStyle w:val="BodyText"/>
        <w:rPr>
          <w:bCs/>
          <w:iCs/>
        </w:rPr>
      </w:pPr>
      <w:r w:rsidRPr="00CC69C0">
        <w:rPr>
          <w:bCs/>
          <w:iCs/>
        </w:rPr>
        <w:t>_______________________________________</w:t>
      </w:r>
      <w:r w:rsidRPr="00CC69C0">
        <w:rPr>
          <w:bCs/>
          <w:iCs/>
        </w:rPr>
        <w:tab/>
        <w:t>_________________________________</w:t>
      </w:r>
      <w:r w:rsidRPr="00CC69C0">
        <w:rPr>
          <w:bCs/>
          <w:iCs/>
        </w:rPr>
        <w:br/>
      </w:r>
      <w:r w:rsidRPr="00CC69C0">
        <w:rPr>
          <w:bCs/>
          <w:iCs/>
        </w:rPr>
        <w:tab/>
      </w:r>
      <w:r w:rsidRPr="00CC69C0">
        <w:rPr>
          <w:bCs/>
          <w:iCs/>
        </w:rPr>
        <w:tab/>
        <w:t>Signature</w:t>
      </w:r>
      <w:r w:rsidRPr="00CC69C0">
        <w:rPr>
          <w:bCs/>
          <w:iCs/>
        </w:rPr>
        <w:tab/>
      </w:r>
      <w:r w:rsidRPr="00CC69C0">
        <w:rPr>
          <w:bCs/>
          <w:iCs/>
        </w:rPr>
        <w:tab/>
      </w:r>
      <w:r w:rsidRPr="00CC69C0">
        <w:rPr>
          <w:bCs/>
          <w:iCs/>
        </w:rPr>
        <w:tab/>
      </w:r>
      <w:r w:rsidRPr="00CC69C0">
        <w:rPr>
          <w:bCs/>
          <w:iCs/>
        </w:rPr>
        <w:tab/>
      </w:r>
      <w:r w:rsidRPr="00CC69C0">
        <w:rPr>
          <w:bCs/>
          <w:iCs/>
        </w:rPr>
        <w:tab/>
      </w:r>
      <w:r w:rsidRPr="00CC69C0">
        <w:rPr>
          <w:bCs/>
          <w:iCs/>
        </w:rPr>
        <w:tab/>
      </w:r>
      <w:r w:rsidRPr="00CC69C0">
        <w:rPr>
          <w:bCs/>
          <w:iCs/>
        </w:rPr>
        <w:tab/>
        <w:t>Date</w:t>
      </w:r>
    </w:p>
    <w:p w14:paraId="7F1B4704" w14:textId="77777777" w:rsidR="00CC69C0" w:rsidRPr="00CC69C0" w:rsidRDefault="00CC69C0" w:rsidP="00CC69C0">
      <w:pPr>
        <w:pStyle w:val="BodyText"/>
        <w:rPr>
          <w:bCs/>
          <w:iCs/>
        </w:rPr>
      </w:pPr>
    </w:p>
    <w:p w14:paraId="54805CDD" w14:textId="77777777" w:rsidR="00CC69C0" w:rsidRPr="00CC69C0" w:rsidRDefault="00CC69C0" w:rsidP="00CC69C0">
      <w:pPr>
        <w:pStyle w:val="BodyText"/>
        <w:rPr>
          <w:bCs/>
          <w:iCs/>
        </w:rPr>
      </w:pPr>
    </w:p>
    <w:p w14:paraId="5B77603A" w14:textId="77777777" w:rsidR="00CC69C0" w:rsidRPr="00CC69C0" w:rsidRDefault="00CC69C0" w:rsidP="00CC69C0">
      <w:pPr>
        <w:pStyle w:val="BodyText"/>
        <w:rPr>
          <w:bCs/>
          <w:iCs/>
        </w:rPr>
      </w:pPr>
    </w:p>
    <w:p w14:paraId="0DB37806" w14:textId="77777777" w:rsidR="00CC69C0" w:rsidRPr="00CC69C0" w:rsidRDefault="00CC69C0" w:rsidP="00CC69C0">
      <w:pPr>
        <w:pStyle w:val="BodyText"/>
      </w:pPr>
      <w:hyperlink r:id="rId8" w:history="1">
        <w:r w:rsidRPr="00CC69C0">
          <w:rPr>
            <w:rStyle w:val="Hyperlink"/>
          </w:rPr>
          <w:t>http://cb.assp.org</w:t>
        </w:r>
      </w:hyperlink>
    </w:p>
    <w:p w14:paraId="182A3A1E" w14:textId="77777777" w:rsidR="00CC69C0" w:rsidRDefault="00CC69C0" w:rsidP="00A64FBE">
      <w:pPr>
        <w:pStyle w:val="BodyText"/>
      </w:pPr>
      <w:bookmarkStart w:id="0" w:name="_GoBack"/>
      <w:bookmarkEnd w:id="0"/>
    </w:p>
    <w:sectPr w:rsidR="00CC69C0" w:rsidSect="002D45E1">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95F1DE" w14:textId="77777777" w:rsidR="001F4AC3" w:rsidRDefault="001F4AC3">
      <w:r>
        <w:separator/>
      </w:r>
    </w:p>
  </w:endnote>
  <w:endnote w:type="continuationSeparator" w:id="0">
    <w:p w14:paraId="0A966292" w14:textId="77777777" w:rsidR="001F4AC3" w:rsidRDefault="001F4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21D78" w14:textId="77777777" w:rsidR="001F4AC3" w:rsidRDefault="001F4AC3">
      <w:r>
        <w:separator/>
      </w:r>
    </w:p>
  </w:footnote>
  <w:footnote w:type="continuationSeparator" w:id="0">
    <w:p w14:paraId="0769EBE7" w14:textId="77777777" w:rsidR="001F4AC3" w:rsidRDefault="001F4A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DQ2MTE0tLAwsDBS0lEKTi0uzszPAykwqgUA4xDVsCwAAAA="/>
  </w:docVars>
  <w:rsids>
    <w:rsidRoot w:val="00FF3327"/>
    <w:rsid w:val="00007B56"/>
    <w:rsid w:val="00027842"/>
    <w:rsid w:val="00033471"/>
    <w:rsid w:val="00035E84"/>
    <w:rsid w:val="0005131A"/>
    <w:rsid w:val="00080042"/>
    <w:rsid w:val="00094D86"/>
    <w:rsid w:val="000D1F65"/>
    <w:rsid w:val="0012363B"/>
    <w:rsid w:val="0017475E"/>
    <w:rsid w:val="00181B4B"/>
    <w:rsid w:val="001B2B3D"/>
    <w:rsid w:val="001F4AC3"/>
    <w:rsid w:val="00206808"/>
    <w:rsid w:val="00237143"/>
    <w:rsid w:val="00245338"/>
    <w:rsid w:val="002C7DF0"/>
    <w:rsid w:val="002D45E1"/>
    <w:rsid w:val="002D55BA"/>
    <w:rsid w:val="0037267C"/>
    <w:rsid w:val="003A2321"/>
    <w:rsid w:val="003E433C"/>
    <w:rsid w:val="004201FA"/>
    <w:rsid w:val="00430130"/>
    <w:rsid w:val="00494507"/>
    <w:rsid w:val="00502836"/>
    <w:rsid w:val="005809B0"/>
    <w:rsid w:val="0059170F"/>
    <w:rsid w:val="00597FD3"/>
    <w:rsid w:val="00627F6A"/>
    <w:rsid w:val="00633C5C"/>
    <w:rsid w:val="00663E36"/>
    <w:rsid w:val="006A2042"/>
    <w:rsid w:val="00731D48"/>
    <w:rsid w:val="007544C9"/>
    <w:rsid w:val="00790B06"/>
    <w:rsid w:val="007A051B"/>
    <w:rsid w:val="007A1C35"/>
    <w:rsid w:val="007F70E5"/>
    <w:rsid w:val="008E631C"/>
    <w:rsid w:val="008F0047"/>
    <w:rsid w:val="00984336"/>
    <w:rsid w:val="009E3BB5"/>
    <w:rsid w:val="009F48C7"/>
    <w:rsid w:val="00A64FBE"/>
    <w:rsid w:val="00AA2A53"/>
    <w:rsid w:val="00AC1B9E"/>
    <w:rsid w:val="00AC7EC6"/>
    <w:rsid w:val="00AF2235"/>
    <w:rsid w:val="00B26D85"/>
    <w:rsid w:val="00B87077"/>
    <w:rsid w:val="00B969AC"/>
    <w:rsid w:val="00BE54CF"/>
    <w:rsid w:val="00BF63E2"/>
    <w:rsid w:val="00C1760A"/>
    <w:rsid w:val="00C907F6"/>
    <w:rsid w:val="00CA5F1E"/>
    <w:rsid w:val="00CC05B6"/>
    <w:rsid w:val="00CC69C0"/>
    <w:rsid w:val="00CD1E1C"/>
    <w:rsid w:val="00D33765"/>
    <w:rsid w:val="00D610B9"/>
    <w:rsid w:val="00DB3D55"/>
    <w:rsid w:val="00DC0C71"/>
    <w:rsid w:val="00DF6A24"/>
    <w:rsid w:val="00E02DC2"/>
    <w:rsid w:val="00E10E62"/>
    <w:rsid w:val="00EA2207"/>
    <w:rsid w:val="00EA4FA3"/>
    <w:rsid w:val="00EE4FDA"/>
    <w:rsid w:val="00EF6E4E"/>
    <w:rsid w:val="00FE3875"/>
    <w:rsid w:val="00FF3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4A11E995"/>
  <w15:chartTrackingRefBased/>
  <w15:docId w15:val="{627D8ADF-6EDD-411B-B282-F2F021F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FF3327"/>
    <w:pPr>
      <w:keepNext/>
      <w:outlineLvl w:val="0"/>
    </w:pPr>
    <w:rPr>
      <w:b/>
      <w:i/>
      <w:sz w:val="26"/>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F3327"/>
    <w:rPr>
      <w:b/>
      <w:i/>
      <w:szCs w:val="20"/>
    </w:rPr>
  </w:style>
  <w:style w:type="character" w:styleId="Hyperlink">
    <w:name w:val="Hyperlink"/>
    <w:rsid w:val="0017475E"/>
    <w:rPr>
      <w:color w:val="0000FF"/>
      <w:u w:val="single"/>
    </w:rPr>
  </w:style>
  <w:style w:type="paragraph" w:styleId="Header">
    <w:name w:val="header"/>
    <w:basedOn w:val="Normal"/>
    <w:rsid w:val="002D45E1"/>
    <w:pPr>
      <w:tabs>
        <w:tab w:val="center" w:pos="4320"/>
        <w:tab w:val="right" w:pos="8640"/>
      </w:tabs>
    </w:pPr>
  </w:style>
  <w:style w:type="paragraph" w:styleId="Footer">
    <w:name w:val="footer"/>
    <w:basedOn w:val="Normal"/>
    <w:rsid w:val="002D45E1"/>
    <w:pPr>
      <w:tabs>
        <w:tab w:val="center" w:pos="4320"/>
        <w:tab w:val="right" w:pos="8640"/>
      </w:tabs>
    </w:pPr>
  </w:style>
  <w:style w:type="character" w:customStyle="1" w:styleId="UnresolvedMention">
    <w:name w:val="Unresolved Mention"/>
    <w:uiPriority w:val="99"/>
    <w:semiHidden/>
    <w:unhideWhenUsed/>
    <w:rsid w:val="00B96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290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b.asse.org/news.php" TargetMode="External"/><Relationship Id="rId3" Type="http://schemas.openxmlformats.org/officeDocument/2006/relationships/webSettings" Target="webSettings.xml"/><Relationship Id="rId7" Type="http://schemas.openxmlformats.org/officeDocument/2006/relationships/hyperlink" Target="http://cb.assp.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Valero Energy Corporation</Company>
  <LinksUpToDate>false</LinksUpToDate>
  <CharactersWithSpaces>4303</CharactersWithSpaces>
  <SharedDoc>false</SharedDoc>
  <HLinks>
    <vt:vector size="6" baseType="variant">
      <vt:variant>
        <vt:i4>2556012</vt:i4>
      </vt:variant>
      <vt:variant>
        <vt:i4>0</vt:i4>
      </vt:variant>
      <vt:variant>
        <vt:i4>0</vt:i4>
      </vt:variant>
      <vt:variant>
        <vt:i4>5</vt:i4>
      </vt:variant>
      <vt:variant>
        <vt:lpwstr>http://cb.asse.org/news.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nw3bn</dc:creator>
  <cp:keywords/>
  <cp:lastModifiedBy>Randolph S Creel</cp:lastModifiedBy>
  <cp:revision>2</cp:revision>
  <cp:lastPrinted>2006-12-27T19:16:00Z</cp:lastPrinted>
  <dcterms:created xsi:type="dcterms:W3CDTF">2018-11-28T15:26:00Z</dcterms:created>
  <dcterms:modified xsi:type="dcterms:W3CDTF">2018-11-2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